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48A" w:rsidRPr="005F364B" w:rsidRDefault="00DB07AD" w:rsidP="005F364B">
      <w:pPr>
        <w:spacing w:line="440" w:lineRule="exact"/>
        <w:jc w:val="center"/>
        <w:rPr>
          <w:rFonts w:ascii="微軟正黑體" w:eastAsia="微軟正黑體" w:hAnsi="微軟正黑體"/>
          <w:b/>
        </w:rPr>
      </w:pPr>
      <w:r w:rsidRPr="005F364B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 w:rsidRPr="005F364B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RPr="005F364B" w:rsidTr="009B0E45">
        <w:tc>
          <w:tcPr>
            <w:tcW w:w="8296" w:type="dxa"/>
            <w:shd w:val="clear" w:color="auto" w:fill="FFF2CC" w:themeFill="accent4" w:themeFillTint="33"/>
          </w:tcPr>
          <w:p w:rsidR="009B0E45" w:rsidRPr="005F364B" w:rsidRDefault="009B0E45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組別:</w:t>
            </w:r>
          </w:p>
          <w:p w:rsidR="009B0E45" w:rsidRPr="005F364B" w:rsidRDefault="009B0E45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乙班組員(學號與姓名):</w:t>
            </w:r>
          </w:p>
          <w:p w:rsidR="005F364B" w:rsidRPr="005F364B" w:rsidRDefault="005F364B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/>
                <w:b/>
              </w:rPr>
              <w:t xml:space="preserve">10644210 </w:t>
            </w:r>
            <w:r w:rsidRPr="005F364B">
              <w:rPr>
                <w:rFonts w:ascii="微軟正黑體" w:eastAsia="微軟正黑體" w:hAnsi="微軟正黑體" w:hint="eastAsia"/>
                <w:b/>
              </w:rPr>
              <w:t>儲韶儀</w:t>
            </w:r>
          </w:p>
          <w:p w:rsidR="009B0E45" w:rsidRPr="005F364B" w:rsidRDefault="005F364B" w:rsidP="005F364B">
            <w:pPr>
              <w:spacing w:line="440" w:lineRule="exact"/>
              <w:rPr>
                <w:rFonts w:ascii="微軟正黑體" w:eastAsia="微軟正黑體" w:hAnsi="微軟正黑體" w:hint="eastAsia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10644212 葉馨蓮</w:t>
            </w:r>
          </w:p>
          <w:p w:rsidR="009B0E45" w:rsidRPr="005F364B" w:rsidRDefault="009B0E45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</w:p>
          <w:p w:rsidR="009B0E45" w:rsidRPr="005F364B" w:rsidRDefault="009B0E45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工作分配:</w:t>
            </w:r>
          </w:p>
          <w:p w:rsidR="005F364B" w:rsidRPr="005F364B" w:rsidRDefault="005F364B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儲韶儀：負責繪畫、商品頁面、登入註冊頁面、會員頁面</w:t>
            </w:r>
          </w:p>
          <w:p w:rsidR="009B0E45" w:rsidRPr="005F364B" w:rsidRDefault="005F364B" w:rsidP="005F364B">
            <w:pPr>
              <w:spacing w:line="440" w:lineRule="exact"/>
              <w:rPr>
                <w:rFonts w:ascii="微軟正黑體" w:eastAsia="微軟正黑體" w:hAnsi="微軟正黑體"/>
                <w:b/>
              </w:rPr>
            </w:pPr>
            <w:r w:rsidRPr="005F364B">
              <w:rPr>
                <w:rFonts w:ascii="微軟正黑體" w:eastAsia="微軟正黑體" w:hAnsi="微軟正黑體" w:hint="eastAsia"/>
                <w:b/>
              </w:rPr>
              <w:t>葉馨蓮：負責首頁</w:t>
            </w:r>
            <w:r w:rsidR="00EF55EB">
              <w:rPr>
                <w:rFonts w:ascii="微軟正黑體" w:eastAsia="微軟正黑體" w:hAnsi="微軟正黑體" w:hint="eastAsia"/>
                <w:b/>
              </w:rPr>
              <w:t>、商品頁面</w:t>
            </w:r>
            <w:r w:rsidRPr="005F364B">
              <w:rPr>
                <w:rFonts w:ascii="微軟正黑體" w:eastAsia="微軟正黑體" w:hAnsi="微軟正黑體" w:hint="eastAsia"/>
                <w:b/>
              </w:rPr>
              <w:t>與其他剩餘頁面</w:t>
            </w:r>
            <w:r w:rsidRPr="005F364B">
              <w:rPr>
                <w:rFonts w:ascii="微軟正黑體" w:eastAsia="微軟正黑體" w:hAnsi="微軟正黑體" w:hint="eastAsia"/>
                <w:b/>
              </w:rPr>
              <w:t>，js、資料整合</w:t>
            </w:r>
            <w:r w:rsidRPr="005F364B">
              <w:rPr>
                <w:rFonts w:ascii="微軟正黑體" w:eastAsia="微軟正黑體" w:hAnsi="微軟正黑體" w:hint="eastAsia"/>
                <w:b/>
              </w:rPr>
              <w:t>、書面</w:t>
            </w:r>
          </w:p>
        </w:tc>
      </w:tr>
    </w:tbl>
    <w:p w:rsidR="00DB07AD" w:rsidRPr="00EF55EB" w:rsidRDefault="00DB07AD" w:rsidP="00EF55EB">
      <w:pPr>
        <w:pStyle w:val="a3"/>
        <w:numPr>
          <w:ilvl w:val="0"/>
          <w:numId w:val="4"/>
        </w:numPr>
        <w:spacing w:line="440" w:lineRule="exact"/>
        <w:ind w:leftChars="0"/>
        <w:rPr>
          <w:rFonts w:ascii="微軟正黑體" w:eastAsia="微軟正黑體" w:hAnsi="微軟正黑體"/>
          <w:b/>
        </w:rPr>
      </w:pPr>
      <w:r w:rsidRPr="00EF55EB">
        <w:rPr>
          <w:rFonts w:ascii="微軟正黑體" w:eastAsia="微軟正黑體" w:hAnsi="微軟正黑體" w:hint="eastAsia"/>
          <w:b/>
        </w:rPr>
        <w:t>期末專案主題</w:t>
      </w:r>
    </w:p>
    <w:p w:rsidR="005F364B" w:rsidRPr="005F364B" w:rsidRDefault="005F364B" w:rsidP="005F364B">
      <w:pPr>
        <w:spacing w:line="440" w:lineRule="exact"/>
        <w:rPr>
          <w:rFonts w:ascii="微軟正黑體" w:eastAsia="微軟正黑體" w:hAnsi="微軟正黑體"/>
        </w:rPr>
      </w:pPr>
      <w:r w:rsidRPr="005F364B">
        <w:rPr>
          <w:noProof/>
        </w:rPr>
        <w:drawing>
          <wp:anchor distT="0" distB="0" distL="114300" distR="114300" simplePos="0" relativeHeight="251659264" behindDoc="1" locked="0" layoutInCell="1" allowOverlap="1" wp14:anchorId="2FA08CEF" wp14:editId="3D4B7D13">
            <wp:simplePos x="0" y="0"/>
            <wp:positionH relativeFrom="margin">
              <wp:align>left</wp:align>
            </wp:positionH>
            <wp:positionV relativeFrom="paragraph">
              <wp:posOffset>56515</wp:posOffset>
            </wp:positionV>
            <wp:extent cx="1504950" cy="1504950"/>
            <wp:effectExtent l="0" t="0" r="0" b="0"/>
            <wp:wrapSquare wrapText="bothSides"/>
            <wp:docPr id="1" name="圖片 1" descr="D:\107-2作業報告\多媒體\期末專案\26 love river\assets\images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07-2作業報告\多媒體\期末專案\26 love river\assets\images\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F364B">
        <w:rPr>
          <w:rFonts w:ascii="微軟正黑體" w:eastAsia="微軟正黑體" w:hAnsi="微軟正黑體" w:hint="eastAsia"/>
          <w:b/>
          <w:szCs w:val="24"/>
        </w:rPr>
        <w:t>店</w:t>
      </w:r>
      <w:r w:rsidRPr="005F364B">
        <w:rPr>
          <w:rFonts w:ascii="微軟正黑體" w:eastAsia="微軟正黑體" w:hAnsi="微軟正黑體" w:hint="eastAsia"/>
          <w:szCs w:val="24"/>
        </w:rPr>
        <w:t>名：</w:t>
      </w:r>
      <w:r w:rsidRPr="005F364B">
        <w:rPr>
          <w:rFonts w:ascii="微軟正黑體" w:eastAsia="微軟正黑體" w:hAnsi="微軟正黑體"/>
          <w:color w:val="666666"/>
          <w:szCs w:val="24"/>
        </w:rPr>
        <w:t>恋に落ちている</w:t>
      </w:r>
      <w:r>
        <w:rPr>
          <w:rFonts w:ascii="微軟正黑體" w:eastAsia="微軟正黑體" w:hAnsi="微軟正黑體" w:hint="eastAsia"/>
          <w:color w:val="666666"/>
          <w:szCs w:val="24"/>
        </w:rPr>
        <w:t xml:space="preserve"> (中文：墜入愛河)</w:t>
      </w:r>
    </w:p>
    <w:p w:rsidR="005F364B" w:rsidRDefault="005F364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一</w:t>
      </w:r>
      <w:r>
        <w:rPr>
          <w:rFonts w:ascii="微軟正黑體" w:eastAsia="微軟正黑體" w:hAnsi="微軟正黑體" w:hint="eastAsia"/>
        </w:rPr>
        <w:t>家以手工製作為主的禮物店(玩具店)，</w:t>
      </w:r>
      <w:r>
        <w:rPr>
          <w:rFonts w:ascii="微軟正黑體" w:eastAsia="微軟正黑體" w:hAnsi="微軟正黑體" w:hint="eastAsia"/>
        </w:rPr>
        <w:t>針對小孩子&amp;</w:t>
      </w:r>
    </w:p>
    <w:p w:rsidR="005F364B" w:rsidRPr="005F364B" w:rsidRDefault="005F364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女孩的客群，設計的顏色與商品都較為柔和可愛，而商店理念就是希望</w:t>
      </w:r>
      <w:r w:rsidRPr="005F364B">
        <w:rPr>
          <w:rFonts w:ascii="微軟正黑體" w:eastAsia="微軟正黑體" w:hAnsi="微軟正黑體" w:hint="eastAsia"/>
          <w:szCs w:val="24"/>
        </w:rPr>
        <w:t>客人們收到</w:t>
      </w:r>
      <w:r>
        <w:rPr>
          <w:rFonts w:ascii="微軟正黑體" w:eastAsia="微軟正黑體" w:hAnsi="微軟正黑體" w:hint="eastAsia"/>
          <w:szCs w:val="24"/>
        </w:rPr>
        <w:t>商店用心製作的</w:t>
      </w:r>
      <w:r w:rsidRPr="005F364B">
        <w:rPr>
          <w:rFonts w:ascii="微軟正黑體" w:eastAsia="微軟正黑體" w:hAnsi="微軟正黑體" w:hint="eastAsia"/>
          <w:szCs w:val="24"/>
        </w:rPr>
        <w:t>禮物能像墜入愛河一樣幸福。</w:t>
      </w:r>
    </w:p>
    <w:p w:rsidR="005F364B" w:rsidRPr="005F364B" w:rsidRDefault="005F364B" w:rsidP="005F364B">
      <w:pPr>
        <w:spacing w:line="440" w:lineRule="exact"/>
        <w:rPr>
          <w:rFonts w:ascii="微軟正黑體" w:eastAsia="微軟正黑體" w:hAnsi="微軟正黑體" w:hint="eastAsia"/>
        </w:rPr>
      </w:pPr>
    </w:p>
    <w:p w:rsidR="00DB07AD" w:rsidRPr="00EF55EB" w:rsidRDefault="00C1305E" w:rsidP="00EF55EB">
      <w:pPr>
        <w:pStyle w:val="a3"/>
        <w:numPr>
          <w:ilvl w:val="0"/>
          <w:numId w:val="4"/>
        </w:numPr>
        <w:spacing w:line="440" w:lineRule="exact"/>
        <w:ind w:leftChars="0"/>
        <w:rPr>
          <w:rFonts w:ascii="微軟正黑體" w:eastAsia="微軟正黑體" w:hAnsi="微軟正黑體"/>
          <w:b/>
        </w:rPr>
      </w:pPr>
      <w:r w:rsidRPr="00EF55EB">
        <w:rPr>
          <w:rFonts w:ascii="微軟正黑體" w:eastAsia="微軟正黑體" w:hAnsi="微軟正黑體" w:hint="eastAsia"/>
          <w:b/>
        </w:rPr>
        <w:t>請說明已完成的功能</w:t>
      </w:r>
    </w:p>
    <w:p w:rsidR="005F364B" w:rsidRDefault="005F364B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5F364B">
        <w:rPr>
          <w:rFonts w:ascii="微軟正黑體" w:eastAsia="微軟正黑體" w:hAnsi="微軟正黑體" w:hint="eastAsia"/>
          <w:position w:val="3"/>
          <w:sz w:val="16"/>
        </w:rPr>
        <w:instrText>1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隱藏式MENU：希望讓版面更加簡潔有力，設計左上方的按鈕變換表示</w:t>
      </w:r>
    </w:p>
    <w:p w:rsidR="00DB07AD" w:rsidRDefault="005F364B" w:rsidP="005F364B">
      <w:pPr>
        <w:spacing w:line="440" w:lineRule="exact"/>
        <w:ind w:left="1920" w:firstLine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選單的開合。</w:t>
      </w:r>
    </w:p>
    <w:p w:rsidR="005F364B" w:rsidRDefault="005F364B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5F364B">
        <w:rPr>
          <w:rFonts w:ascii="微軟正黑體" w:eastAsia="微軟正黑體" w:hAnsi="微軟正黑體" w:hint="eastAsia"/>
          <w:position w:val="3"/>
          <w:sz w:val="16"/>
        </w:rPr>
        <w:instrText>2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登入&amp;註冊功能：登入因為欄位較少，設計為在當前頁面出現；而註冊</w:t>
      </w:r>
    </w:p>
    <w:p w:rsidR="005F364B" w:rsidRDefault="005F364B" w:rsidP="005F364B">
      <w:pPr>
        <w:spacing w:line="440" w:lineRule="exact"/>
        <w:ind w:left="240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則是因為需填寫欄位多，跳至新的頁面。</w:t>
      </w:r>
    </w:p>
    <w:p w:rsidR="00222601" w:rsidRDefault="005F364B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5F364B">
        <w:rPr>
          <w:rFonts w:ascii="微軟正黑體" w:eastAsia="微軟正黑體" w:hAnsi="微軟正黑體" w:hint="eastAsia"/>
          <w:position w:val="3"/>
          <w:sz w:val="16"/>
        </w:rPr>
        <w:instrText>3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 w:rsidR="00222601">
        <w:rPr>
          <w:rFonts w:ascii="微軟正黑體" w:eastAsia="微軟正黑體" w:hAnsi="微軟正黑體" w:hint="eastAsia"/>
        </w:rPr>
        <w:t>商品評價：包含評分功能，</w:t>
      </w:r>
      <w:r>
        <w:rPr>
          <w:rFonts w:ascii="微軟正黑體" w:eastAsia="微軟正黑體" w:hAnsi="微軟正黑體" w:hint="eastAsia"/>
        </w:rPr>
        <w:t>設計的</w:t>
      </w:r>
      <w:r w:rsidR="00222601">
        <w:rPr>
          <w:rFonts w:ascii="微軟正黑體" w:eastAsia="微軟正黑體" w:hAnsi="微軟正黑體" w:hint="eastAsia"/>
        </w:rPr>
        <w:t>是滑動星星的樣式，有1~5分可以選</w:t>
      </w:r>
    </w:p>
    <w:p w:rsidR="005F364B" w:rsidRDefault="00222601" w:rsidP="00222601">
      <w:pPr>
        <w:spacing w:line="440" w:lineRule="exact"/>
        <w:ind w:left="144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擇；另外包含顯示會員帳號、輸入郵件&amp;意見的欄位。</w:t>
      </w:r>
    </w:p>
    <w:p w:rsidR="00222601" w:rsidRDefault="00222601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222601">
        <w:rPr>
          <w:rFonts w:ascii="微軟正黑體" w:eastAsia="微軟正黑體" w:hAnsi="微軟正黑體" w:hint="eastAsia"/>
          <w:position w:val="3"/>
          <w:sz w:val="16"/>
        </w:rPr>
        <w:instrText>4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購物車：設計有三步驟(購物車</w:t>
      </w:r>
      <w:r w:rsidRPr="00222601">
        <w:rPr>
          <w:rFonts w:ascii="微軟正黑體" w:eastAsia="微軟正黑體" w:hAnsi="微軟正黑體"/>
        </w:rPr>
        <w:sym w:font="Wingdings" w:char="F0E0"/>
      </w:r>
      <w:r>
        <w:rPr>
          <w:rFonts w:ascii="微軟正黑體" w:eastAsia="微軟正黑體" w:hAnsi="微軟正黑體" w:hint="eastAsia"/>
        </w:rPr>
        <w:t>確認訂單</w:t>
      </w:r>
      <w:r w:rsidRPr="00222601">
        <w:rPr>
          <w:rFonts w:ascii="微軟正黑體" w:eastAsia="微軟正黑體" w:hAnsi="微軟正黑體"/>
        </w:rPr>
        <w:sym w:font="Wingdings" w:char="F0E0"/>
      </w:r>
      <w:r>
        <w:rPr>
          <w:rFonts w:ascii="微軟正黑體" w:eastAsia="微軟正黑體" w:hAnsi="微軟正黑體" w:hint="eastAsia"/>
        </w:rPr>
        <w:t>訂單明細)</w:t>
      </w:r>
    </w:p>
    <w:p w:rsidR="00222601" w:rsidRDefault="00222601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222601">
        <w:rPr>
          <w:rFonts w:ascii="微軟正黑體" w:eastAsia="微軟正黑體" w:hAnsi="微軟正黑體" w:hint="eastAsia"/>
          <w:position w:val="3"/>
          <w:sz w:val="16"/>
        </w:rPr>
        <w:instrText>5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搜尋商品欄位：為求版面簡潔，一開始只會看到放大鏡的圖案，點一下</w:t>
      </w:r>
    </w:p>
    <w:p w:rsidR="00222601" w:rsidRPr="005F364B" w:rsidRDefault="00222601" w:rsidP="00222601">
      <w:pPr>
        <w:spacing w:line="440" w:lineRule="exact"/>
        <w:ind w:left="1920" w:firstLine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才會出現可輸入文字的欄位。</w:t>
      </w:r>
    </w:p>
    <w:p w:rsidR="00222601" w:rsidRDefault="00222601" w:rsidP="005F364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222601">
        <w:rPr>
          <w:rFonts w:ascii="微軟正黑體" w:eastAsia="微軟正黑體" w:hAnsi="微軟正黑體" w:hint="eastAsia"/>
          <w:position w:val="3"/>
          <w:sz w:val="16"/>
        </w:rPr>
        <w:instrText>6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滑動商品圖：部分商品有正面、背面兩張圖，設計一個滑動式幻燈片讓</w:t>
      </w:r>
    </w:p>
    <w:p w:rsidR="00222601" w:rsidRDefault="00222601" w:rsidP="00222601">
      <w:pPr>
        <w:spacing w:line="440" w:lineRule="exact"/>
        <w:ind w:left="192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使用者方便瀏覽。</w:t>
      </w:r>
    </w:p>
    <w:p w:rsidR="00222601" w:rsidRDefault="00222601" w:rsidP="00222601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222601">
        <w:rPr>
          <w:rFonts w:ascii="微軟正黑體" w:eastAsia="微軟正黑體" w:hAnsi="微軟正黑體" w:hint="eastAsia"/>
          <w:position w:val="3"/>
          <w:sz w:val="16"/>
        </w:rPr>
        <w:instrText>7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數量鍵：+-按鈕以及可自行輸入數量的欄位，讓修改要購買的商品數量</w:t>
      </w:r>
    </w:p>
    <w:p w:rsidR="00222601" w:rsidRDefault="00222601" w:rsidP="00222601">
      <w:pPr>
        <w:spacing w:line="440" w:lineRule="exact"/>
        <w:ind w:left="144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時更加方便。</w:t>
      </w:r>
    </w:p>
    <w:p w:rsidR="00F16DEE" w:rsidRDefault="00222601" w:rsidP="00222601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222601">
        <w:rPr>
          <w:rFonts w:ascii="微軟正黑體" w:eastAsia="微軟正黑體" w:hAnsi="微軟正黑體" w:hint="eastAsia"/>
          <w:position w:val="3"/>
          <w:sz w:val="16"/>
        </w:rPr>
        <w:instrText>8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在商品頁面</w:t>
      </w:r>
      <w:r w:rsidR="00F16DEE">
        <w:rPr>
          <w:rFonts w:ascii="微軟正黑體" w:eastAsia="微軟正黑體" w:hAnsi="微軟正黑體" w:hint="eastAsia"/>
        </w:rPr>
        <w:t>用TABS顯示商品介紹/意見回饋/過去評價三個部分，讓頁</w:t>
      </w:r>
    </w:p>
    <w:p w:rsidR="00222601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 xml:space="preserve">  面不會太攏長。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F16DEE">
        <w:rPr>
          <w:rFonts w:ascii="微軟正黑體" w:eastAsia="微軟正黑體" w:hAnsi="微軟正黑體" w:hint="eastAsia"/>
          <w:position w:val="3"/>
          <w:sz w:val="16"/>
        </w:rPr>
        <w:instrText>9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有加入購物車與立即購買兩種按鈕，設計是讓使用更加流暢，不會每加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入購物車一次就要再回到上頁瀏覽商品。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F16DEE">
        <w:rPr>
          <w:rFonts w:ascii="微軟正黑體" w:eastAsia="微軟正黑體" w:hAnsi="微軟正黑體" w:hint="eastAsia"/>
          <w:position w:val="2"/>
          <w:sz w:val="16"/>
        </w:rPr>
        <w:instrText>10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會員頁面除顯示會員資料以外，還有修改資料、查看過去訂單&amp;留言板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&amp;購物車&amp;繼續購買(連結到首頁)的快捷鍵。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F16DEE">
        <w:rPr>
          <w:rFonts w:ascii="微軟正黑體" w:eastAsia="微軟正黑體" w:hAnsi="微軟正黑體" w:hint="eastAsia"/>
          <w:position w:val="2"/>
          <w:sz w:val="16"/>
        </w:rPr>
        <w:instrText>11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隨機的商品廣告</w:t>
      </w:r>
    </w:p>
    <w:p w:rsidR="00F16DEE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F16DEE">
        <w:rPr>
          <w:rFonts w:ascii="微軟正黑體" w:eastAsia="微軟正黑體" w:hAnsi="微軟正黑體" w:hint="eastAsia"/>
          <w:position w:val="2"/>
          <w:sz w:val="16"/>
        </w:rPr>
        <w:instrText>12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動態廣告：包含商店介紹、標語、購買注意事項等等。</w:t>
      </w:r>
    </w:p>
    <w:p w:rsidR="00F00DF9" w:rsidRDefault="00F16DEE" w:rsidP="00F16DE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F16DEE">
        <w:rPr>
          <w:rFonts w:ascii="微軟正黑體" w:eastAsia="微軟正黑體" w:hAnsi="微軟正黑體" w:hint="eastAsia"/>
          <w:position w:val="2"/>
          <w:sz w:val="16"/>
        </w:rPr>
        <w:instrText>13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FOOTER的部分</w:t>
      </w:r>
      <w:r w:rsidR="00F00DF9">
        <w:rPr>
          <w:rFonts w:ascii="微軟正黑體" w:eastAsia="微軟正黑體" w:hAnsi="微軟正黑體" w:hint="eastAsia"/>
        </w:rPr>
        <w:t>顯示</w:t>
      </w:r>
      <w:r>
        <w:rPr>
          <w:rFonts w:ascii="微軟正黑體" w:eastAsia="微軟正黑體" w:hAnsi="微軟正黑體" w:hint="eastAsia"/>
        </w:rPr>
        <w:t>訪客人數、聯絡資料、</w:t>
      </w:r>
      <w:r w:rsidR="00F00DF9">
        <w:rPr>
          <w:rFonts w:ascii="微軟正黑體" w:eastAsia="微軟正黑體" w:hAnsi="微軟正黑體" w:hint="eastAsia"/>
        </w:rPr>
        <w:t>商店名稱&amp;點選可直接寄件</w:t>
      </w:r>
    </w:p>
    <w:p w:rsidR="00F16DEE" w:rsidRDefault="00F00DF9" w:rsidP="00F16DEE">
      <w:pPr>
        <w:spacing w:line="440" w:lineRule="exact"/>
        <w:ind w:left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的信封樣式。</w:t>
      </w:r>
    </w:p>
    <w:p w:rsidR="00F16DEE" w:rsidRPr="00222601" w:rsidRDefault="00F16DEE" w:rsidP="00F16DEE">
      <w:pPr>
        <w:spacing w:line="440" w:lineRule="exact"/>
        <w:rPr>
          <w:rFonts w:ascii="微軟正黑體" w:eastAsia="微軟正黑體" w:hAnsi="微軟正黑體" w:hint="eastAsia"/>
        </w:rPr>
      </w:pPr>
    </w:p>
    <w:p w:rsidR="008C5440" w:rsidRPr="00EF55EB" w:rsidRDefault="00C1305E" w:rsidP="00EF55EB">
      <w:pPr>
        <w:pStyle w:val="a3"/>
        <w:numPr>
          <w:ilvl w:val="0"/>
          <w:numId w:val="4"/>
        </w:numPr>
        <w:spacing w:line="440" w:lineRule="exact"/>
        <w:ind w:leftChars="0"/>
        <w:jc w:val="both"/>
        <w:rPr>
          <w:rFonts w:ascii="微軟正黑體" w:eastAsia="微軟正黑體" w:hAnsi="微軟正黑體"/>
          <w:lang w:eastAsia="zh-HK"/>
        </w:rPr>
      </w:pPr>
      <w:r w:rsidRPr="00EF55EB">
        <w:rPr>
          <w:rFonts w:ascii="微軟正黑體" w:eastAsia="微軟正黑體" w:hAnsi="微軟正黑體" w:hint="eastAsia"/>
          <w:b/>
        </w:rPr>
        <w:t>請用</w:t>
      </w:r>
      <w:r w:rsidRPr="00EF55EB">
        <w:rPr>
          <w:rFonts w:ascii="微軟正黑體" w:eastAsia="微軟正黑體" w:hAnsi="微軟正黑體" w:hint="eastAsia"/>
          <w:b/>
          <w:u w:val="single"/>
        </w:rPr>
        <w:t>文字和圖片</w:t>
      </w:r>
      <w:r w:rsidRPr="00EF55EB">
        <w:rPr>
          <w:rFonts w:ascii="微軟正黑體" w:eastAsia="微軟正黑體" w:hAnsi="微軟正黑體" w:hint="eastAsia"/>
          <w:b/>
        </w:rPr>
        <w:t>說明網頁排版(</w:t>
      </w:r>
      <w:r w:rsidRPr="00EF55EB">
        <w:rPr>
          <w:rFonts w:ascii="微軟正黑體" w:eastAsia="微軟正黑體" w:hAnsi="微軟正黑體"/>
          <w:b/>
        </w:rPr>
        <w:t>layout</w:t>
      </w:r>
      <w:r w:rsidRPr="00EF55EB">
        <w:rPr>
          <w:rFonts w:ascii="微軟正黑體" w:eastAsia="微軟正黑體" w:hAnsi="微軟正黑體" w:hint="eastAsia"/>
          <w:b/>
        </w:rPr>
        <w:t>)設計與網頁配色, 需列至少3個不同頁面。</w:t>
      </w:r>
      <w:r w:rsidRPr="00EF55EB">
        <w:rPr>
          <w:rFonts w:ascii="微軟正黑體" w:eastAsia="微軟正黑體" w:hAnsi="微軟正黑體" w:hint="eastAsia"/>
        </w:rPr>
        <w:t xml:space="preserve">(注意: 若頁面已完成, 請直接截圖說明。若頁面未完成, </w:t>
      </w:r>
      <w:r w:rsidR="008C5440" w:rsidRPr="00EF55EB">
        <w:rPr>
          <w:rFonts w:ascii="微軟正黑體" w:eastAsia="微軟正黑體" w:hAnsi="微軟正黑體" w:hint="eastAsia"/>
          <w:lang w:eastAsia="zh-HK"/>
        </w:rPr>
        <w:t>請使用工具繪製</w:t>
      </w:r>
      <w:r w:rsidRPr="00EF55EB">
        <w:rPr>
          <w:rFonts w:ascii="微軟正黑體" w:eastAsia="微軟正黑體" w:hAnsi="微軟正黑體" w:hint="eastAsia"/>
        </w:rPr>
        <w:t>示意圖</w:t>
      </w:r>
      <w:hyperlink r:id="rId8" w:history="1">
        <w:r w:rsidR="008C5440" w:rsidRPr="00EF55EB">
          <w:rPr>
            <w:rStyle w:val="a4"/>
            <w:rFonts w:ascii="微軟正黑體" w:eastAsia="微軟正黑體" w:hAnsi="微軟正黑體"/>
            <w:lang w:eastAsia="zh-HK"/>
          </w:rPr>
          <w:t>https://balsamiq.com/</w:t>
        </w:r>
      </w:hyperlink>
      <w:r w:rsidR="008C5440" w:rsidRPr="00EF55EB">
        <w:rPr>
          <w:rFonts w:ascii="微軟正黑體" w:eastAsia="微軟正黑體" w:hAnsi="微軟正黑體"/>
          <w:lang w:eastAsia="zh-HK"/>
        </w:rPr>
        <w:t>)</w:t>
      </w:r>
    </w:p>
    <w:p w:rsidR="00BD27C3" w:rsidRPr="00BD27C3" w:rsidRDefault="00BD27C3" w:rsidP="00BD27C3">
      <w:pPr>
        <w:pStyle w:val="a3"/>
        <w:spacing w:line="440" w:lineRule="exact"/>
        <w:ind w:leftChars="0"/>
        <w:rPr>
          <w:rFonts w:ascii="微軟正黑體" w:eastAsia="微軟正黑體" w:hAnsi="微軟正黑體"/>
        </w:rPr>
      </w:pPr>
      <w:r w:rsidRPr="00BD27C3">
        <w:rPr>
          <w:rFonts w:ascii="微軟正黑體" w:eastAsia="微軟正黑體" w:hAnsi="微軟正黑體" w:hint="eastAsia"/>
        </w:rPr>
        <w:t>配色的部分使用偏柔和的馬卡龍</w:t>
      </w:r>
      <w:r>
        <w:rPr>
          <w:rFonts w:ascii="微軟正黑體" w:eastAsia="微軟正黑體" w:hAnsi="微軟正黑體" w:hint="eastAsia"/>
        </w:rPr>
        <w:t>色系，像是粉色、藍色、橘色、黃色、紫色等，並將飽和度以及透明度調低，避免造成過於強烈的感覺。另外對於不同類別的商品，搭配不同的主色調(背景、按鈕等)，讓使用者在瀏覽上更為明確。</w:t>
      </w:r>
    </w:p>
    <w:p w:rsidR="008C5440" w:rsidRPr="00EF55EB" w:rsidRDefault="00EF55EB" w:rsidP="00EF55EB">
      <w:pPr>
        <w:spacing w:line="440" w:lineRule="exact"/>
        <w:jc w:val="both"/>
        <w:rPr>
          <w:rFonts w:ascii="微軟正黑體" w:eastAsia="微軟正黑體" w:hAnsi="微軟正黑體" w:hint="eastAsia"/>
          <w:lang w:eastAsia="zh-HK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05D426" wp14:editId="19A87B6A">
            <wp:simplePos x="0" y="0"/>
            <wp:positionH relativeFrom="margin">
              <wp:posOffset>114300</wp:posOffset>
            </wp:positionH>
            <wp:positionV relativeFrom="paragraph">
              <wp:posOffset>12700</wp:posOffset>
            </wp:positionV>
            <wp:extent cx="2255520" cy="4015105"/>
            <wp:effectExtent l="0" t="0" r="0" b="4445"/>
            <wp:wrapSquare wrapText="bothSides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C5440" w:rsidRDefault="00F00DF9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商品類別頁面</w:t>
      </w:r>
    </w:p>
    <w:p w:rsidR="00F00DF9" w:rsidRDefault="00F00DF9" w:rsidP="005F364B">
      <w:pPr>
        <w:spacing w:line="44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最上面header顯示如MENU、登入與註冊or會員</w:t>
      </w:r>
      <w:r w:rsidR="00BD27C3">
        <w:rPr>
          <w:rFonts w:ascii="微軟正黑體" w:eastAsia="微軟正黑體" w:hAnsi="微軟正黑體" w:hint="eastAsia"/>
        </w:rPr>
        <w:t>中心(之後會請後端用登入控制判斷，若已登入則顯示會員中心的圖示；若未登入則顯示登入與註冊按鈕)、購物車、搜尋的圖示。顯示商品的部分則兩欄位排版，希望商品圖片大一些方便瀏覽，所以只放最簡單的商品資訊(名稱與價格)。接著是隨機廣告的欄位，會連結到某樣商品。最後是店家資訊與寄件圖示。</w:t>
      </w:r>
    </w:p>
    <w:p w:rsidR="00F00DF9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F00DF9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F00DF9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F00DF9" w:rsidRDefault="00EF55E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C14615A" wp14:editId="74E78392">
            <wp:simplePos x="0" y="0"/>
            <wp:positionH relativeFrom="column">
              <wp:posOffset>38100</wp:posOffset>
            </wp:positionH>
            <wp:positionV relativeFrom="paragraph">
              <wp:posOffset>0</wp:posOffset>
            </wp:positionV>
            <wp:extent cx="2256607" cy="4014000"/>
            <wp:effectExtent l="0" t="0" r="0" b="5715"/>
            <wp:wrapSquare wrapText="bothSides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607" cy="401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0DF9" w:rsidRDefault="00EF55E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個別商品頁面</w:t>
      </w:r>
    </w:p>
    <w:p w:rsidR="00EF55EB" w:rsidRDefault="00EF55EB" w:rsidP="005F364B">
      <w:pPr>
        <w:spacing w:line="44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左邊顯示商品圖片(滑動樣式)，右邊則是簡單的資訊(如名稱價格)，並設有下拉式選單可選擇商品尺寸、數字鍵可按或輸入想購買的商品數量，</w:t>
      </w:r>
    </w:p>
    <w:p w:rsidR="00EF55EB" w:rsidRDefault="00EF55EB" w:rsidP="00EF55E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下</w:t>
      </w:r>
      <w:r>
        <w:rPr>
          <w:rFonts w:ascii="微軟正黑體" w:eastAsia="微軟正黑體" w:hAnsi="微軟正黑體" w:hint="eastAsia"/>
        </w:rPr>
        <w:t>用</w:t>
      </w:r>
      <w:r>
        <w:rPr>
          <w:rFonts w:ascii="微軟正黑體" w:eastAsia="微軟正黑體" w:hAnsi="微軟正黑體" w:hint="eastAsia"/>
        </w:rPr>
        <w:t>則使用</w:t>
      </w:r>
      <w:r>
        <w:rPr>
          <w:rFonts w:ascii="微軟正黑體" w:eastAsia="微軟正黑體" w:hAnsi="微軟正黑體" w:hint="eastAsia"/>
        </w:rPr>
        <w:t>TABS顯示商品介紹/意見回饋/過去評價三個部分，讓頁面不會</w:t>
      </w:r>
      <w:r>
        <w:rPr>
          <w:rFonts w:ascii="微軟正黑體" w:eastAsia="微軟正黑體" w:hAnsi="微軟正黑體" w:hint="eastAsia"/>
        </w:rPr>
        <w:t>過於</w:t>
      </w:r>
      <w:r>
        <w:rPr>
          <w:rFonts w:ascii="微軟正黑體" w:eastAsia="微軟正黑體" w:hAnsi="微軟正黑體" w:hint="eastAsia"/>
        </w:rPr>
        <w:t>攏長。</w:t>
      </w:r>
    </w:p>
    <w:p w:rsidR="00EF55EB" w:rsidRDefault="00EF55EB" w:rsidP="00EF55EB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而意見回饋則</w:t>
      </w:r>
      <w:r>
        <w:rPr>
          <w:rFonts w:ascii="微軟正黑體" w:eastAsia="微軟正黑體" w:hAnsi="微軟正黑體" w:hint="eastAsia"/>
        </w:rPr>
        <w:t>包含評分功能，設計的是有1~5分可以選擇</w:t>
      </w:r>
      <w:r>
        <w:rPr>
          <w:rFonts w:ascii="微軟正黑體" w:eastAsia="微軟正黑體" w:hAnsi="微軟正黑體" w:hint="eastAsia"/>
        </w:rPr>
        <w:t>的</w:t>
      </w:r>
      <w:r>
        <w:rPr>
          <w:rFonts w:ascii="微軟正黑體" w:eastAsia="微軟正黑體" w:hAnsi="微軟正黑體" w:hint="eastAsia"/>
        </w:rPr>
        <w:t>滑動星星的樣式，另外</w:t>
      </w:r>
      <w:r>
        <w:rPr>
          <w:rFonts w:ascii="微軟正黑體" w:eastAsia="微軟正黑體" w:hAnsi="微軟正黑體" w:hint="eastAsia"/>
        </w:rPr>
        <w:t>也</w:t>
      </w:r>
      <w:r>
        <w:rPr>
          <w:rFonts w:ascii="微軟正黑體" w:eastAsia="微軟正黑體" w:hAnsi="微軟正黑體" w:hint="eastAsia"/>
        </w:rPr>
        <w:t>顯示會員帳號、輸入郵件&amp;意見的欄位。</w:t>
      </w:r>
    </w:p>
    <w:p w:rsidR="00F00DF9" w:rsidRPr="00EF55EB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F00DF9" w:rsidRDefault="00EF55E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5BA0A9B" wp14:editId="1D359448">
            <wp:simplePos x="0" y="0"/>
            <wp:positionH relativeFrom="margin">
              <wp:align>left</wp:align>
            </wp:positionH>
            <wp:positionV relativeFrom="paragraph">
              <wp:posOffset>241300</wp:posOffset>
            </wp:positionV>
            <wp:extent cx="2255520" cy="2762250"/>
            <wp:effectExtent l="0" t="0" r="0" b="0"/>
            <wp:wrapSquare wrapText="bothSides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169"/>
                    <a:stretch/>
                  </pic:blipFill>
                  <pic:spPr bwMode="auto">
                    <a:xfrm>
                      <a:off x="0" y="0"/>
                      <a:ext cx="2256028" cy="2762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0DF9" w:rsidRPr="00EF55EB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F00DF9" w:rsidRDefault="00EF55E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購物車頁面</w:t>
      </w:r>
    </w:p>
    <w:p w:rsidR="00F00DF9" w:rsidRDefault="00EF55EB" w:rsidP="005F364B">
      <w:pPr>
        <w:spacing w:line="44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上排是顯示目前在第幾步驟的圖示，讓購物流程更清楚，接著是顯示已加入購物車的商品，</w:t>
      </w:r>
      <w:r w:rsidR="003A791E">
        <w:rPr>
          <w:rFonts w:ascii="微軟正黑體" w:eastAsia="微軟正黑體" w:hAnsi="微軟正黑體" w:hint="eastAsia"/>
        </w:rPr>
        <w:t>有叉叉可直接刪除，另外還有選擇收穫方式的按鈕及右下的下一步驟按鈕。最下方則是隨機的商品廣告欄位。</w:t>
      </w:r>
    </w:p>
    <w:p w:rsidR="00F00DF9" w:rsidRDefault="00F00DF9" w:rsidP="005F364B">
      <w:pPr>
        <w:spacing w:line="440" w:lineRule="exact"/>
        <w:rPr>
          <w:rFonts w:ascii="微軟正黑體" w:eastAsia="微軟正黑體" w:hAnsi="微軟正黑體"/>
        </w:rPr>
      </w:pPr>
    </w:p>
    <w:p w:rsidR="00EF55EB" w:rsidRDefault="00EF55EB" w:rsidP="005F364B">
      <w:pPr>
        <w:spacing w:line="440" w:lineRule="exact"/>
        <w:rPr>
          <w:rFonts w:ascii="微軟正黑體" w:eastAsia="微軟正黑體" w:hAnsi="微軟正黑體" w:hint="eastAsia"/>
        </w:rPr>
      </w:pPr>
    </w:p>
    <w:p w:rsidR="00EF55EB" w:rsidRPr="005F364B" w:rsidRDefault="00EF55EB" w:rsidP="005F364B">
      <w:pPr>
        <w:spacing w:line="440" w:lineRule="exact"/>
        <w:rPr>
          <w:rFonts w:ascii="微軟正黑體" w:eastAsia="微軟正黑體" w:hAnsi="微軟正黑體" w:hint="eastAsia"/>
        </w:rPr>
      </w:pPr>
    </w:p>
    <w:p w:rsidR="008C5440" w:rsidRPr="005F364B" w:rsidRDefault="004923DF" w:rsidP="00EF55EB">
      <w:pPr>
        <w:pStyle w:val="a3"/>
        <w:numPr>
          <w:ilvl w:val="0"/>
          <w:numId w:val="4"/>
        </w:numPr>
        <w:spacing w:line="440" w:lineRule="exact"/>
        <w:ind w:leftChars="0"/>
        <w:rPr>
          <w:rFonts w:ascii="微軟正黑體" w:eastAsia="微軟正黑體" w:hAnsi="微軟正黑體"/>
        </w:rPr>
      </w:pPr>
      <w:r w:rsidRPr="005F364B">
        <w:rPr>
          <w:rFonts w:ascii="微軟正黑體" w:eastAsia="微軟正黑體" w:hAnsi="微軟正黑體" w:hint="eastAsia"/>
          <w:b/>
        </w:rPr>
        <w:t>列出在做期末專案時所遇到的困難或問題 (至少3個), 並說明解決方案。</w:t>
      </w:r>
      <w:r w:rsidRPr="005F364B">
        <w:rPr>
          <w:rFonts w:ascii="微軟正黑體" w:eastAsia="微軟正黑體" w:hAnsi="微軟正黑體" w:hint="eastAsia"/>
        </w:rPr>
        <w:t>(若困難或問</w:t>
      </w:r>
      <w:r w:rsidR="003D53E3" w:rsidRPr="005F364B">
        <w:rPr>
          <w:rFonts w:ascii="微軟正黑體" w:eastAsia="微軟正黑體" w:hAnsi="微軟正黑體" w:hint="eastAsia"/>
          <w:lang w:eastAsia="zh-HK"/>
        </w:rPr>
        <w:t>題</w:t>
      </w:r>
      <w:r w:rsidRPr="005F364B">
        <w:rPr>
          <w:rFonts w:ascii="微軟正黑體" w:eastAsia="微軟正黑體" w:hAnsi="微軟正黑體" w:hint="eastAsia"/>
        </w:rPr>
        <w:t>尚未解決, 不需寫解決方案)</w:t>
      </w:r>
    </w:p>
    <w:p w:rsidR="00DB07AD" w:rsidRPr="005F364B" w:rsidRDefault="003A791E" w:rsidP="003A791E">
      <w:pPr>
        <w:spacing w:line="440" w:lineRule="exact"/>
        <w:ind w:left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3A791E">
        <w:rPr>
          <w:rFonts w:ascii="微軟正黑體" w:eastAsia="微軟正黑體" w:hAnsi="微軟正黑體" w:hint="eastAsia"/>
          <w:position w:val="3"/>
          <w:sz w:val="16"/>
        </w:rPr>
        <w:instrText>1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許多設計並希望做出的功能難以完全自行寫出</w:t>
      </w:r>
      <w:r w:rsidRPr="003A791E">
        <w:rPr>
          <w:rFonts w:ascii="微軟正黑體" w:eastAsia="微軟正黑體" w:hAnsi="微軟正黑體"/>
        </w:rPr>
        <w:sym w:font="Wingdings" w:char="F0E0"/>
      </w:r>
      <w:r>
        <w:rPr>
          <w:rFonts w:ascii="微軟正黑體" w:eastAsia="微軟正黑體" w:hAnsi="微軟正黑體" w:hint="eastAsia"/>
        </w:rPr>
        <w:t>善用如w3s的教學網站</w:t>
      </w:r>
    </w:p>
    <w:p w:rsidR="003A791E" w:rsidRDefault="003A791E" w:rsidP="003A791E">
      <w:pPr>
        <w:spacing w:line="440" w:lineRule="exact"/>
        <w:ind w:left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3A791E">
        <w:rPr>
          <w:rFonts w:ascii="微軟正黑體" w:eastAsia="微軟正黑體" w:hAnsi="微軟正黑體" w:hint="eastAsia"/>
          <w:position w:val="3"/>
          <w:sz w:val="16"/>
        </w:rPr>
        <w:instrText>2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兩個人同時修改往頁內容，最後忘記自己改過的地方，不知道該以哪個</w:t>
      </w:r>
    </w:p>
    <w:p w:rsidR="00DB07AD" w:rsidRPr="005F364B" w:rsidRDefault="003A791E" w:rsidP="003A791E">
      <w:pPr>
        <w:spacing w:line="440" w:lineRule="exact"/>
        <w:ind w:left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文件為主。</w:t>
      </w:r>
    </w:p>
    <w:p w:rsidR="00DB07AD" w:rsidRPr="005F364B" w:rsidRDefault="003A791E" w:rsidP="003A791E">
      <w:pPr>
        <w:spacing w:line="440" w:lineRule="exact"/>
        <w:ind w:left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/>
        </w:rPr>
        <w:fldChar w:fldCharType="begin"/>
      </w:r>
      <w:r>
        <w:rPr>
          <w:rFonts w:ascii="微軟正黑體" w:eastAsia="微軟正黑體" w:hAnsi="微軟正黑體"/>
        </w:rPr>
        <w:instrText xml:space="preserve"> </w:instrText>
      </w:r>
      <w:r>
        <w:rPr>
          <w:rFonts w:ascii="微軟正黑體" w:eastAsia="微軟正黑體" w:hAnsi="微軟正黑體" w:hint="eastAsia"/>
        </w:rPr>
        <w:instrText>eq \o\ac(○,</w:instrText>
      </w:r>
      <w:r w:rsidRPr="003A791E">
        <w:rPr>
          <w:rFonts w:ascii="微軟正黑體" w:eastAsia="微軟正黑體" w:hAnsi="微軟正黑體" w:hint="eastAsia"/>
          <w:position w:val="3"/>
          <w:sz w:val="16"/>
        </w:rPr>
        <w:instrText>3</w:instrText>
      </w:r>
      <w:r>
        <w:rPr>
          <w:rFonts w:ascii="微軟正黑體" w:eastAsia="微軟正黑體" w:hAnsi="微軟正黑體" w:hint="eastAsia"/>
        </w:rPr>
        <w:instrText>)</w:instrText>
      </w:r>
      <w:r>
        <w:rPr>
          <w:rFonts w:ascii="微軟正黑體" w:eastAsia="微軟正黑體" w:hAnsi="微軟正黑體"/>
        </w:rPr>
        <w:fldChar w:fldCharType="end"/>
      </w:r>
      <w:r>
        <w:rPr>
          <w:rFonts w:ascii="微軟正黑體" w:eastAsia="微軟正黑體" w:hAnsi="微軟正黑體" w:hint="eastAsia"/>
        </w:rPr>
        <w:t>與後端的溝通，設計想法不一樣，卻沒完整討論，再寫完網站後才說。</w:t>
      </w:r>
      <w:bookmarkStart w:id="0" w:name="_GoBack"/>
      <w:bookmarkEnd w:id="0"/>
    </w:p>
    <w:sectPr w:rsidR="00DB07AD" w:rsidRPr="005F364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AF1" w:rsidRDefault="00EE3AF1" w:rsidP="009B0E45">
      <w:r>
        <w:separator/>
      </w:r>
    </w:p>
  </w:endnote>
  <w:endnote w:type="continuationSeparator" w:id="0">
    <w:p w:rsidR="00EE3AF1" w:rsidRDefault="00EE3AF1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AF1" w:rsidRDefault="00EE3AF1" w:rsidP="009B0E45">
      <w:r>
        <w:separator/>
      </w:r>
    </w:p>
  </w:footnote>
  <w:footnote w:type="continuationSeparator" w:id="0">
    <w:p w:rsidR="00EE3AF1" w:rsidRDefault="00EE3AF1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62494CF3"/>
    <w:multiLevelType w:val="hybridMultilevel"/>
    <w:tmpl w:val="B900EA3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AUAzmWV5CwAAAA="/>
  </w:docVars>
  <w:rsids>
    <w:rsidRoot w:val="00DB07AD"/>
    <w:rsid w:val="0001248A"/>
    <w:rsid w:val="00222601"/>
    <w:rsid w:val="003215CB"/>
    <w:rsid w:val="003A791E"/>
    <w:rsid w:val="003D53E3"/>
    <w:rsid w:val="004923DF"/>
    <w:rsid w:val="00507631"/>
    <w:rsid w:val="005968F7"/>
    <w:rsid w:val="005A25E3"/>
    <w:rsid w:val="005F364B"/>
    <w:rsid w:val="008C5440"/>
    <w:rsid w:val="009B0E45"/>
    <w:rsid w:val="00AA182E"/>
    <w:rsid w:val="00BD27C3"/>
    <w:rsid w:val="00C1305E"/>
    <w:rsid w:val="00DB07AD"/>
    <w:rsid w:val="00EE3AF1"/>
    <w:rsid w:val="00EF55EB"/>
    <w:rsid w:val="00F00DF9"/>
    <w:rsid w:val="00F1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5F364B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5F364B"/>
    <w:rPr>
      <w:rFonts w:ascii="新細明體" w:eastAsia="新細明體" w:hAnsi="新細明體" w:cs="新細明體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lsamiq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dinapupss@gmail.com</cp:lastModifiedBy>
  <cp:revision>9</cp:revision>
  <dcterms:created xsi:type="dcterms:W3CDTF">2017-12-23T15:33:00Z</dcterms:created>
  <dcterms:modified xsi:type="dcterms:W3CDTF">2019-06-12T14:33:00Z</dcterms:modified>
</cp:coreProperties>
</file>